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560AB8">
      <w:pPr>
        <w:spacing w:after="0"/>
      </w:pPr>
    </w:p>
    <w:p w14:paraId="62217293" w14:textId="77777777" w:rsidR="00595871" w:rsidRDefault="00C421C2" w:rsidP="0059587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94744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595871">
        <w:rPr>
          <w:rFonts w:ascii="Times New Roman" w:hAnsi="Times New Roman"/>
          <w:b/>
          <w:bCs/>
          <w:sz w:val="24"/>
          <w:szCs w:val="24"/>
        </w:rPr>
        <w:t xml:space="preserve">With suitable example to develop your remote interface, implement </w:t>
      </w:r>
    </w:p>
    <w:p w14:paraId="4D9EB210" w14:textId="77777777" w:rsidR="00595871" w:rsidRDefault="00595871" w:rsidP="0059587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your RMI server, implement application that create your server, also</w:t>
      </w:r>
    </w:p>
    <w:p w14:paraId="0CA70753" w14:textId="5855007C" w:rsidR="00F65100" w:rsidRDefault="00595871" w:rsidP="0059587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develop security policy file.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8A8A931" w14:textId="77777777" w:rsidR="00AC6E71" w:rsidRDefault="00AC6E71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AF84C0C" w14:textId="4E5B27F8" w:rsidR="00AC6E71" w:rsidRDefault="00AC6E71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ERVER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340B8222" w14:textId="1A193288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47C5B44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88C10B1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</w:t>
      </w:r>
      <w:proofErr w:type="spellEnd"/>
      <w:r w:rsidRPr="00AC6E71">
        <w:rPr>
          <w:rFonts w:ascii="Times New Roman" w:hAnsi="Times New Roman"/>
        </w:rPr>
        <w:t>.*;</w:t>
      </w:r>
    </w:p>
    <w:p w14:paraId="706934EF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gistry.LocateRegistry</w:t>
      </w:r>
      <w:proofErr w:type="spellEnd"/>
      <w:r w:rsidRPr="00AC6E71">
        <w:rPr>
          <w:rFonts w:ascii="Times New Roman" w:hAnsi="Times New Roman"/>
        </w:rPr>
        <w:t>;</w:t>
      </w:r>
    </w:p>
    <w:p w14:paraId="0F209E7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gistry.Registry</w:t>
      </w:r>
      <w:proofErr w:type="spellEnd"/>
      <w:r w:rsidRPr="00AC6E71">
        <w:rPr>
          <w:rFonts w:ascii="Times New Roman" w:hAnsi="Times New Roman"/>
        </w:rPr>
        <w:t>;</w:t>
      </w:r>
    </w:p>
    <w:p w14:paraId="716C664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0C4E2A89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class Server </w:t>
      </w:r>
    </w:p>
    <w:p w14:paraId="669D1905" w14:textId="06A1E80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2ABF107E" w14:textId="4B1F68F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static void main(String[] </w:t>
      </w:r>
      <w:proofErr w:type="spellStart"/>
      <w:r w:rsidRPr="00AC6E71">
        <w:rPr>
          <w:rFonts w:ascii="Times New Roman" w:hAnsi="Times New Roman"/>
        </w:rPr>
        <w:t>args</w:t>
      </w:r>
      <w:proofErr w:type="spellEnd"/>
      <w:r w:rsidRPr="00AC6E71">
        <w:rPr>
          <w:rFonts w:ascii="Times New Roman" w:hAnsi="Times New Roman"/>
        </w:rPr>
        <w:t>) throws Exception</w:t>
      </w:r>
    </w:p>
    <w:p w14:paraId="7EE8882A" w14:textId="6AD91FC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39BC9DA8" w14:textId="11A7297B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// TODO Auto-generated method stub</w:t>
      </w:r>
    </w:p>
    <w:p w14:paraId="13F90D2D" w14:textId="33A8588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 xml:space="preserve">Registry </w:t>
      </w:r>
      <w:proofErr w:type="spellStart"/>
      <w:r w:rsidRPr="00AC6E71">
        <w:rPr>
          <w:rFonts w:ascii="Times New Roman" w:hAnsi="Times New Roman"/>
        </w:rPr>
        <w:t>registry</w:t>
      </w:r>
      <w:proofErr w:type="spellEnd"/>
      <w:r w:rsidRPr="00AC6E71">
        <w:rPr>
          <w:rFonts w:ascii="Times New Roman" w:hAnsi="Times New Roman"/>
        </w:rPr>
        <w:t xml:space="preserve"> = </w:t>
      </w:r>
      <w:proofErr w:type="spellStart"/>
      <w:r w:rsidRPr="00AC6E71">
        <w:rPr>
          <w:rFonts w:ascii="Times New Roman" w:hAnsi="Times New Roman"/>
        </w:rPr>
        <w:t>LocateRegistry.createRegistry</w:t>
      </w:r>
      <w:proofErr w:type="spellEnd"/>
      <w:r w:rsidRPr="00AC6E71">
        <w:rPr>
          <w:rFonts w:ascii="Times New Roman" w:hAnsi="Times New Roman"/>
        </w:rPr>
        <w:t>(1000);</w:t>
      </w:r>
    </w:p>
    <w:p w14:paraId="547B345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1593C1E7" w14:textId="54C1DD25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 xml:space="preserve"> p = new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>();</w:t>
      </w:r>
    </w:p>
    <w:p w14:paraId="60827BA8" w14:textId="0DE8B7C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AC6E71">
        <w:rPr>
          <w:rFonts w:ascii="Times New Roman" w:hAnsi="Times New Roman"/>
        </w:rPr>
        <w:t>registry.bind</w:t>
      </w:r>
      <w:proofErr w:type="spellEnd"/>
      <w:r w:rsidRPr="00AC6E71">
        <w:rPr>
          <w:rFonts w:ascii="Times New Roman" w:hAnsi="Times New Roman"/>
        </w:rPr>
        <w:t>("SHOWMSG", p);</w:t>
      </w:r>
    </w:p>
    <w:p w14:paraId="08CEB37A" w14:textId="500ABD1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Server has started");</w:t>
      </w:r>
    </w:p>
    <w:p w14:paraId="7CC801D2" w14:textId="41E3D7B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</w:t>
      </w:r>
      <w:r w:rsidRPr="00AC6E71">
        <w:rPr>
          <w:rFonts w:ascii="Times New Roman" w:hAnsi="Times New Roman"/>
        </w:rPr>
        <w:t>}</w:t>
      </w:r>
    </w:p>
    <w:p w14:paraId="456B2CF4" w14:textId="1FFABF77" w:rsidR="00C37BE3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p w14:paraId="2972FA72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A7938CA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58BA2DC" w14:textId="1C22093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</w:rPr>
      </w:pPr>
      <w:r w:rsidRPr="00AC6E71">
        <w:rPr>
          <w:rFonts w:ascii="Times New Roman" w:hAnsi="Times New Roman"/>
          <w:b/>
          <w:bCs/>
        </w:rPr>
        <w:t>CLIENT</w:t>
      </w:r>
    </w:p>
    <w:p w14:paraId="4D574648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7660A4A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749A15E6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6471A68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Naming</w:t>
      </w:r>
      <w:proofErr w:type="spellEnd"/>
      <w:r w:rsidRPr="00AC6E71">
        <w:rPr>
          <w:rFonts w:ascii="Times New Roman" w:hAnsi="Times New Roman"/>
        </w:rPr>
        <w:t>;</w:t>
      </w:r>
    </w:p>
    <w:p w14:paraId="00CCD962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</w:t>
      </w:r>
      <w:proofErr w:type="spellEnd"/>
      <w:r w:rsidRPr="00AC6E71">
        <w:rPr>
          <w:rFonts w:ascii="Times New Roman" w:hAnsi="Times New Roman"/>
        </w:rPr>
        <w:t>.*;</w:t>
      </w:r>
    </w:p>
    <w:p w14:paraId="4DBC30A9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util.Scanner</w:t>
      </w:r>
      <w:proofErr w:type="spellEnd"/>
      <w:r w:rsidRPr="00AC6E71">
        <w:rPr>
          <w:rFonts w:ascii="Times New Roman" w:hAnsi="Times New Roman"/>
        </w:rPr>
        <w:t>;</w:t>
      </w:r>
    </w:p>
    <w:p w14:paraId="47A395BE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284F8DC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class Client </w:t>
      </w:r>
    </w:p>
    <w:p w14:paraId="69B470DD" w14:textId="778488E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15F022C5" w14:textId="10893D8E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static void main(String[] </w:t>
      </w:r>
      <w:proofErr w:type="spellStart"/>
      <w:r w:rsidRPr="00AC6E71">
        <w:rPr>
          <w:rFonts w:ascii="Times New Roman" w:hAnsi="Times New Roman"/>
        </w:rPr>
        <w:t>args</w:t>
      </w:r>
      <w:proofErr w:type="spellEnd"/>
      <w:r w:rsidRPr="00AC6E71">
        <w:rPr>
          <w:rFonts w:ascii="Times New Roman" w:hAnsi="Times New Roman"/>
        </w:rPr>
        <w:t>) throws Exception</w:t>
      </w:r>
    </w:p>
    <w:p w14:paraId="38729ECF" w14:textId="50C2674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20432A5E" w14:textId="1BB8099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// TODO Auto-generated method stub</w:t>
      </w:r>
    </w:p>
    <w:p w14:paraId="4BBD1058" w14:textId="14668373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       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 p1=(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) </w:t>
      </w:r>
      <w:proofErr w:type="spellStart"/>
      <w:r w:rsidRPr="00AC6E71">
        <w:rPr>
          <w:rFonts w:ascii="Times New Roman" w:hAnsi="Times New Roman"/>
        </w:rPr>
        <w:t>Naming.lookup</w:t>
      </w:r>
      <w:proofErr w:type="spellEnd"/>
      <w:r w:rsidRPr="00AC6E71">
        <w:rPr>
          <w:rFonts w:ascii="Times New Roman" w:hAnsi="Times New Roman"/>
        </w:rPr>
        <w:t>("</w:t>
      </w:r>
      <w:proofErr w:type="spellStart"/>
      <w:r w:rsidRPr="00AC6E71">
        <w:rPr>
          <w:rFonts w:ascii="Times New Roman" w:hAnsi="Times New Roman"/>
        </w:rPr>
        <w:t>rmi</w:t>
      </w:r>
      <w:proofErr w:type="spellEnd"/>
      <w:r w:rsidRPr="00AC6E71">
        <w:rPr>
          <w:rFonts w:ascii="Times New Roman" w:hAnsi="Times New Roman"/>
        </w:rPr>
        <w:t>://localhost:1000/SHOWMSG");</w:t>
      </w:r>
    </w:p>
    <w:p w14:paraId="2F28E2A7" w14:textId="028B0634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 xml:space="preserve">Scanner </w:t>
      </w:r>
      <w:proofErr w:type="spellStart"/>
      <w:r w:rsidRPr="00AC6E71">
        <w:rPr>
          <w:rFonts w:ascii="Times New Roman" w:hAnsi="Times New Roman"/>
        </w:rPr>
        <w:t>sc</w:t>
      </w:r>
      <w:proofErr w:type="spellEnd"/>
      <w:r w:rsidRPr="00AC6E71">
        <w:rPr>
          <w:rFonts w:ascii="Times New Roman" w:hAnsi="Times New Roman"/>
        </w:rPr>
        <w:t xml:space="preserve"> = new Scanner(System.in);</w:t>
      </w:r>
    </w:p>
    <w:p w14:paraId="4E8BDC9C" w14:textId="6487439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Enter the string");</w:t>
      </w:r>
    </w:p>
    <w:p w14:paraId="669B327F" w14:textId="1A8283B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r w:rsidRPr="00AC6E71">
        <w:rPr>
          <w:rFonts w:ascii="Times New Roman" w:hAnsi="Times New Roman"/>
        </w:rPr>
        <w:t>String s2 =</w:t>
      </w:r>
      <w:proofErr w:type="spellStart"/>
      <w:r w:rsidRPr="00AC6E71">
        <w:rPr>
          <w:rFonts w:ascii="Times New Roman" w:hAnsi="Times New Roman"/>
        </w:rPr>
        <w:t>sc.next</w:t>
      </w:r>
      <w:proofErr w:type="spellEnd"/>
      <w:r w:rsidRPr="00AC6E71">
        <w:rPr>
          <w:rFonts w:ascii="Times New Roman" w:hAnsi="Times New Roman"/>
        </w:rPr>
        <w:t>();</w:t>
      </w:r>
    </w:p>
    <w:p w14:paraId="6AED2C91" w14:textId="20545ACF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Entered string is "+s2);</w:t>
      </w:r>
    </w:p>
    <w:p w14:paraId="27D3AF3D" w14:textId="75434B84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r w:rsidRPr="00AC6E71">
        <w:rPr>
          <w:rFonts w:ascii="Times New Roman" w:hAnsi="Times New Roman"/>
        </w:rPr>
        <w:t>p1.palindrome(s2);</w:t>
      </w:r>
    </w:p>
    <w:p w14:paraId="7EF674AC" w14:textId="63A9473E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</w:t>
      </w:r>
      <w:r w:rsidRPr="00AC6E71">
        <w:rPr>
          <w:rFonts w:ascii="Times New Roman" w:hAnsi="Times New Roman"/>
        </w:rPr>
        <w:t>}</w:t>
      </w:r>
    </w:p>
    <w:p w14:paraId="59D596C9" w14:textId="4FE6EF8E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p w14:paraId="1697A3F5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211D675F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05C3BD7A" w14:textId="313104F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</w:rPr>
      </w:pPr>
      <w:r w:rsidRPr="00AC6E71">
        <w:rPr>
          <w:rFonts w:ascii="Times New Roman" w:hAnsi="Times New Roman"/>
          <w:b/>
          <w:bCs/>
        </w:rPr>
        <w:t>CLASS</w:t>
      </w:r>
    </w:p>
    <w:p w14:paraId="71486107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2F8AB3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58CD9826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6252DFF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moteException</w:t>
      </w:r>
      <w:proofErr w:type="spellEnd"/>
      <w:r w:rsidRPr="00AC6E71">
        <w:rPr>
          <w:rFonts w:ascii="Times New Roman" w:hAnsi="Times New Roman"/>
        </w:rPr>
        <w:t>;</w:t>
      </w:r>
    </w:p>
    <w:p w14:paraId="2066F1BB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server.UnicastRemoteObject</w:t>
      </w:r>
      <w:proofErr w:type="spellEnd"/>
      <w:r w:rsidRPr="00AC6E71">
        <w:rPr>
          <w:rFonts w:ascii="Times New Roman" w:hAnsi="Times New Roman"/>
        </w:rPr>
        <w:t>;</w:t>
      </w:r>
    </w:p>
    <w:p w14:paraId="28545519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6516278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class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 xml:space="preserve"> extends </w:t>
      </w:r>
      <w:proofErr w:type="spellStart"/>
      <w:r w:rsidRPr="00AC6E71">
        <w:rPr>
          <w:rFonts w:ascii="Times New Roman" w:hAnsi="Times New Roman"/>
        </w:rPr>
        <w:t>UnicastRemoteObject</w:t>
      </w:r>
      <w:proofErr w:type="spellEnd"/>
      <w:r w:rsidRPr="00AC6E71">
        <w:rPr>
          <w:rFonts w:ascii="Times New Roman" w:hAnsi="Times New Roman"/>
        </w:rPr>
        <w:t xml:space="preserve"> implements 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 </w:t>
      </w:r>
    </w:p>
    <w:p w14:paraId="3B3B6CE3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71CD0B64" w14:textId="5A6586E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 xml:space="preserve">() throws </w:t>
      </w:r>
      <w:proofErr w:type="spellStart"/>
      <w:r w:rsidRPr="00AC6E71">
        <w:rPr>
          <w:rFonts w:ascii="Times New Roman" w:hAnsi="Times New Roman"/>
        </w:rPr>
        <w:t>RemoteException</w:t>
      </w:r>
      <w:proofErr w:type="spellEnd"/>
    </w:p>
    <w:p w14:paraId="623AEDBE" w14:textId="0315CCB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09BF79F4" w14:textId="6ABDF8F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super();</w:t>
      </w:r>
    </w:p>
    <w:p w14:paraId="11B636A6" w14:textId="698726A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}</w:t>
      </w:r>
    </w:p>
    <w:p w14:paraId="4260E509" w14:textId="7A82A07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</w:p>
    <w:p w14:paraId="1A3F727F" w14:textId="3DEEFF3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void palindrome(String s) throws </w:t>
      </w:r>
      <w:proofErr w:type="spellStart"/>
      <w:r w:rsidRPr="00AC6E71">
        <w:rPr>
          <w:rFonts w:ascii="Times New Roman" w:hAnsi="Times New Roman"/>
        </w:rPr>
        <w:t>RemoteException</w:t>
      </w:r>
      <w:proofErr w:type="spellEnd"/>
    </w:p>
    <w:p w14:paraId="0F183F04" w14:textId="5DA9D7B9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30363DDE" w14:textId="1BCE0AF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String s1="";</w:t>
      </w:r>
    </w:p>
    <w:p w14:paraId="2BF03714" w14:textId="3B24C6AF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 xml:space="preserve">int 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=</w:t>
      </w:r>
      <w:proofErr w:type="spellStart"/>
      <w:r w:rsidRPr="00AC6E71">
        <w:rPr>
          <w:rFonts w:ascii="Times New Roman" w:hAnsi="Times New Roman"/>
        </w:rPr>
        <w:t>s.length</w:t>
      </w:r>
      <w:proofErr w:type="spellEnd"/>
      <w:r w:rsidRPr="00AC6E71">
        <w:rPr>
          <w:rFonts w:ascii="Times New Roman" w:hAnsi="Times New Roman"/>
        </w:rPr>
        <w:t>()-1;</w:t>
      </w:r>
    </w:p>
    <w:p w14:paraId="397DD468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2B4A60F7" w14:textId="7B9566C6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 xml:space="preserve">while( 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&gt;=0)</w:t>
      </w:r>
    </w:p>
    <w:p w14:paraId="5F76ACA2" w14:textId="2C346CCF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{</w:t>
      </w:r>
    </w:p>
    <w:p w14:paraId="66C9B8F0" w14:textId="7A4CAB1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r w:rsidRPr="00AC6E71">
        <w:rPr>
          <w:rFonts w:ascii="Times New Roman" w:hAnsi="Times New Roman"/>
        </w:rPr>
        <w:t>s1 = s1+s.charAt(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);</w:t>
      </w:r>
    </w:p>
    <w:p w14:paraId="63C8B337" w14:textId="6C845AA5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--;</w:t>
      </w:r>
    </w:p>
    <w:p w14:paraId="259031A1" w14:textId="555BF0CB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}</w:t>
      </w:r>
    </w:p>
    <w:p w14:paraId="27CCAF80" w14:textId="25B3036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Entered string is "+s);</w:t>
      </w:r>
    </w:p>
    <w:p w14:paraId="72759C4F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24FA8899" w14:textId="1DE9C683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if(</w:t>
      </w:r>
      <w:proofErr w:type="spellStart"/>
      <w:r w:rsidRPr="00AC6E71">
        <w:rPr>
          <w:rFonts w:ascii="Times New Roman" w:hAnsi="Times New Roman"/>
        </w:rPr>
        <w:t>s.equalsIgnoreCase</w:t>
      </w:r>
      <w:proofErr w:type="spellEnd"/>
      <w:r w:rsidRPr="00AC6E71">
        <w:rPr>
          <w:rFonts w:ascii="Times New Roman" w:hAnsi="Times New Roman"/>
        </w:rPr>
        <w:t>(s1))</w:t>
      </w:r>
    </w:p>
    <w:p w14:paraId="3A571FD6" w14:textId="43A689EE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{</w:t>
      </w:r>
    </w:p>
    <w:p w14:paraId="3B6D2ECE" w14:textId="05B8F05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s+" is a palindrome.");</w:t>
      </w:r>
    </w:p>
    <w:p w14:paraId="66A97B69" w14:textId="3C24BE3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}</w:t>
      </w:r>
    </w:p>
    <w:p w14:paraId="494B7955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36677D1F" w14:textId="15C556E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else</w:t>
      </w:r>
    </w:p>
    <w:p w14:paraId="3B37CF73" w14:textId="3D933E95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{</w:t>
      </w:r>
    </w:p>
    <w:p w14:paraId="671E49AA" w14:textId="64E59B1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s+" is not a palindrome.");</w:t>
      </w:r>
    </w:p>
    <w:p w14:paraId="0FFCE543" w14:textId="27A9A87B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}</w:t>
      </w:r>
    </w:p>
    <w:p w14:paraId="73F40165" w14:textId="47BFF39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C6E71">
        <w:rPr>
          <w:rFonts w:ascii="Times New Roman" w:hAnsi="Times New Roman"/>
        </w:rPr>
        <w:t>}</w:t>
      </w:r>
    </w:p>
    <w:p w14:paraId="42103DA7" w14:textId="72E67986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p w14:paraId="00BA9FCA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48F6396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F28309F" w14:textId="514A363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</w:rPr>
      </w:pPr>
      <w:r w:rsidRPr="00AC6E71">
        <w:rPr>
          <w:rFonts w:ascii="Times New Roman" w:hAnsi="Times New Roman"/>
          <w:b/>
          <w:bCs/>
        </w:rPr>
        <w:t>INTERFACE</w:t>
      </w:r>
    </w:p>
    <w:p w14:paraId="1F4FBE83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5F74758" w14:textId="23DE397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3A78E5BE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B127DA5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mote</w:t>
      </w:r>
      <w:proofErr w:type="spellEnd"/>
      <w:r w:rsidRPr="00AC6E71">
        <w:rPr>
          <w:rFonts w:ascii="Times New Roman" w:hAnsi="Times New Roman"/>
        </w:rPr>
        <w:t>;</w:t>
      </w:r>
    </w:p>
    <w:p w14:paraId="1F6AF1B1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moteException</w:t>
      </w:r>
      <w:proofErr w:type="spellEnd"/>
      <w:r w:rsidRPr="00AC6E71">
        <w:rPr>
          <w:rFonts w:ascii="Times New Roman" w:hAnsi="Times New Roman"/>
        </w:rPr>
        <w:t>;</w:t>
      </w:r>
    </w:p>
    <w:p w14:paraId="64C6E97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DF77616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interface 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 extends Remote </w:t>
      </w:r>
    </w:p>
    <w:p w14:paraId="597A0D7F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3A64A35E" w14:textId="4DD78A7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void palindrome(String s) throws </w:t>
      </w:r>
      <w:proofErr w:type="spellStart"/>
      <w:r w:rsidRPr="00AC6E71">
        <w:rPr>
          <w:rFonts w:ascii="Times New Roman" w:hAnsi="Times New Roman"/>
        </w:rPr>
        <w:t>RemoteException</w:t>
      </w:r>
      <w:proofErr w:type="spellEnd"/>
      <w:r w:rsidRPr="00AC6E71">
        <w:rPr>
          <w:rFonts w:ascii="Times New Roman" w:hAnsi="Times New Roman"/>
        </w:rPr>
        <w:t>;</w:t>
      </w:r>
    </w:p>
    <w:p w14:paraId="557B61C6" w14:textId="41DC2C02" w:rsidR="00AC6E71" w:rsidRPr="00CE5375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sectPr w:rsidR="00AC6E71" w:rsidRPr="00CE5375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2F807" w14:textId="77777777" w:rsidR="00B747AE" w:rsidRDefault="00B747AE" w:rsidP="00772E1B">
      <w:pPr>
        <w:spacing w:after="0" w:line="240" w:lineRule="auto"/>
      </w:pPr>
      <w:r>
        <w:separator/>
      </w:r>
    </w:p>
  </w:endnote>
  <w:endnote w:type="continuationSeparator" w:id="0">
    <w:p w14:paraId="65B3AB2B" w14:textId="77777777" w:rsidR="00B747AE" w:rsidRDefault="00B747AE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1C92A" w14:textId="77777777" w:rsidR="00B747AE" w:rsidRDefault="00B747AE" w:rsidP="00772E1B">
      <w:pPr>
        <w:spacing w:after="0" w:line="240" w:lineRule="auto"/>
      </w:pPr>
      <w:r>
        <w:separator/>
      </w:r>
    </w:p>
  </w:footnote>
  <w:footnote w:type="continuationSeparator" w:id="0">
    <w:p w14:paraId="68AC248B" w14:textId="77777777" w:rsidR="00B747AE" w:rsidRDefault="00B747AE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95871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267C5"/>
    <w:rsid w:val="00827B30"/>
    <w:rsid w:val="00875974"/>
    <w:rsid w:val="008A584E"/>
    <w:rsid w:val="008A5B38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45094"/>
    <w:rsid w:val="00A649D2"/>
    <w:rsid w:val="00AC4D17"/>
    <w:rsid w:val="00AC6E71"/>
    <w:rsid w:val="00AE08F9"/>
    <w:rsid w:val="00B14310"/>
    <w:rsid w:val="00B36000"/>
    <w:rsid w:val="00B747AE"/>
    <w:rsid w:val="00BC63CC"/>
    <w:rsid w:val="00BF2E4D"/>
    <w:rsid w:val="00BF31B3"/>
    <w:rsid w:val="00C3041D"/>
    <w:rsid w:val="00C33208"/>
    <w:rsid w:val="00C37BE3"/>
    <w:rsid w:val="00C421C2"/>
    <w:rsid w:val="00C6718C"/>
    <w:rsid w:val="00C71ADE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32235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2</cp:revision>
  <cp:lastPrinted>2023-04-17T13:14:00Z</cp:lastPrinted>
  <dcterms:created xsi:type="dcterms:W3CDTF">2023-05-12T17:54:00Z</dcterms:created>
  <dcterms:modified xsi:type="dcterms:W3CDTF">2023-05-12T17:54:00Z</dcterms:modified>
</cp:coreProperties>
</file>